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2E46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Join Tuples if similar initial element</w:t>
      </w:r>
    </w:p>
    <w:p w14:paraId="513C262F" w14:textId="77777777" w:rsidR="00D47F14" w:rsidRDefault="00D47F14" w:rsidP="00D47F14"/>
    <w:p w14:paraId="171E0274" w14:textId="77777777" w:rsidR="00845ED8" w:rsidRDefault="00845ED8" w:rsidP="00845ED8">
      <w:r>
        <w:t xml:space="preserve">def </w:t>
      </w:r>
      <w:proofErr w:type="spellStart"/>
      <w:r>
        <w:t>join_tuples</w:t>
      </w:r>
      <w:proofErr w:type="spellEnd"/>
      <w:r>
        <w:t>(</w:t>
      </w:r>
      <w:proofErr w:type="spellStart"/>
      <w:r>
        <w:t>tuples_list</w:t>
      </w:r>
      <w:proofErr w:type="spellEnd"/>
      <w:r>
        <w:t>):</w:t>
      </w:r>
    </w:p>
    <w:p w14:paraId="7550D130" w14:textId="77777777" w:rsidR="00845ED8" w:rsidRDefault="00845ED8" w:rsidP="00845ED8">
      <w:r>
        <w:t xml:space="preserve">    result = []</w:t>
      </w:r>
    </w:p>
    <w:p w14:paraId="38760F5B" w14:textId="77777777" w:rsidR="00845ED8" w:rsidRDefault="00845ED8" w:rsidP="00845ED8">
      <w:r>
        <w:t xml:space="preserve">    </w:t>
      </w:r>
      <w:proofErr w:type="spellStart"/>
      <w:r>
        <w:t>current_tuple</w:t>
      </w:r>
      <w:proofErr w:type="spellEnd"/>
      <w:r>
        <w:t xml:space="preserve"> = </w:t>
      </w:r>
      <w:proofErr w:type="spellStart"/>
      <w:r>
        <w:t>tuples_list</w:t>
      </w:r>
      <w:proofErr w:type="spellEnd"/>
      <w:r>
        <w:t>[0]</w:t>
      </w:r>
    </w:p>
    <w:p w14:paraId="2437E5B6" w14:textId="77777777" w:rsidR="00845ED8" w:rsidRDefault="00845ED8" w:rsidP="00845ED8">
      <w:r>
        <w:t xml:space="preserve">    for tup in </w:t>
      </w:r>
      <w:proofErr w:type="spellStart"/>
      <w:r>
        <w:t>tuples_list</w:t>
      </w:r>
      <w:proofErr w:type="spellEnd"/>
      <w:r>
        <w:t>[1:]:</w:t>
      </w:r>
    </w:p>
    <w:p w14:paraId="0F742DD1" w14:textId="77777777" w:rsidR="00845ED8" w:rsidRDefault="00845ED8" w:rsidP="00845ED8">
      <w:r>
        <w:t xml:space="preserve">        if </w:t>
      </w:r>
      <w:proofErr w:type="spellStart"/>
      <w:r>
        <w:t>current_tuple</w:t>
      </w:r>
      <w:proofErr w:type="spellEnd"/>
      <w:r>
        <w:t>[0] == tup[0]:</w:t>
      </w:r>
    </w:p>
    <w:p w14:paraId="770E7554" w14:textId="77777777" w:rsidR="00845ED8" w:rsidRDefault="00845ED8" w:rsidP="00845ED8">
      <w:r>
        <w:t xml:space="preserve">            </w:t>
      </w:r>
      <w:proofErr w:type="spellStart"/>
      <w:r>
        <w:t>current_tuple</w:t>
      </w:r>
      <w:proofErr w:type="spellEnd"/>
      <w:r>
        <w:t xml:space="preserve"> += tup[1:]</w:t>
      </w:r>
    </w:p>
    <w:p w14:paraId="00B7FF85" w14:textId="77777777" w:rsidR="00845ED8" w:rsidRDefault="00845ED8" w:rsidP="00845ED8">
      <w:r>
        <w:t xml:space="preserve">        else:</w:t>
      </w:r>
    </w:p>
    <w:p w14:paraId="2DD2494A" w14:textId="77777777" w:rsidR="00845ED8" w:rsidRDefault="00845ED8" w:rsidP="00845ED8">
      <w:r>
        <w:t xml:space="preserve">            </w:t>
      </w:r>
      <w:proofErr w:type="spellStart"/>
      <w:r>
        <w:t>result.append</w:t>
      </w:r>
      <w:proofErr w:type="spellEnd"/>
      <w:r>
        <w:t>(</w:t>
      </w:r>
      <w:proofErr w:type="spellStart"/>
      <w:r>
        <w:t>current_tuple</w:t>
      </w:r>
      <w:proofErr w:type="spellEnd"/>
      <w:r>
        <w:t>)</w:t>
      </w:r>
    </w:p>
    <w:p w14:paraId="775269A8" w14:textId="77777777" w:rsidR="00845ED8" w:rsidRDefault="00845ED8" w:rsidP="00845ED8">
      <w:r>
        <w:t xml:space="preserve">            </w:t>
      </w:r>
      <w:proofErr w:type="spellStart"/>
      <w:r>
        <w:t>current_tuple</w:t>
      </w:r>
      <w:proofErr w:type="spellEnd"/>
      <w:r>
        <w:t xml:space="preserve"> = tup</w:t>
      </w:r>
    </w:p>
    <w:p w14:paraId="2FAC4C34" w14:textId="77777777" w:rsidR="00845ED8" w:rsidRDefault="00845ED8" w:rsidP="00845ED8">
      <w:r>
        <w:t xml:space="preserve">    </w:t>
      </w:r>
      <w:proofErr w:type="spellStart"/>
      <w:r>
        <w:t>result.append</w:t>
      </w:r>
      <w:proofErr w:type="spellEnd"/>
      <w:r>
        <w:t>(</w:t>
      </w:r>
      <w:proofErr w:type="spellStart"/>
      <w:r>
        <w:t>current_tuple</w:t>
      </w:r>
      <w:proofErr w:type="spellEnd"/>
      <w:r>
        <w:t>)</w:t>
      </w:r>
    </w:p>
    <w:p w14:paraId="7FF433FD" w14:textId="77777777" w:rsidR="00845ED8" w:rsidRDefault="00845ED8" w:rsidP="00845ED8">
      <w:r>
        <w:t xml:space="preserve">    return result</w:t>
      </w:r>
    </w:p>
    <w:p w14:paraId="567B6D97" w14:textId="77777777" w:rsidR="00845ED8" w:rsidRDefault="00845ED8" w:rsidP="00845ED8"/>
    <w:p w14:paraId="58281D49" w14:textId="77777777" w:rsidR="00845ED8" w:rsidRDefault="00845ED8" w:rsidP="00845ED8">
      <w:r>
        <w:t># Example usage</w:t>
      </w:r>
    </w:p>
    <w:p w14:paraId="15F854C9" w14:textId="77777777" w:rsidR="00845ED8" w:rsidRDefault="00845ED8" w:rsidP="00845ED8">
      <w:proofErr w:type="spellStart"/>
      <w:r>
        <w:t>my_tuples</w:t>
      </w:r>
      <w:proofErr w:type="spellEnd"/>
      <w:r>
        <w:t xml:space="preserve"> = [(1, 'a'), (1, 'b'), (2, 'c'), (3, 'd'), (3, 'e')]</w:t>
      </w:r>
    </w:p>
    <w:p w14:paraId="72D95FA2" w14:textId="77777777" w:rsidR="00845ED8" w:rsidRDefault="00845ED8" w:rsidP="00845ED8">
      <w:proofErr w:type="spellStart"/>
      <w:r>
        <w:t>joined_tuples</w:t>
      </w:r>
      <w:proofErr w:type="spellEnd"/>
      <w:r>
        <w:t xml:space="preserve"> = </w:t>
      </w:r>
      <w:proofErr w:type="spellStart"/>
      <w:r>
        <w:t>join_tuples</w:t>
      </w:r>
      <w:proofErr w:type="spellEnd"/>
      <w:r>
        <w:t>(</w:t>
      </w:r>
      <w:proofErr w:type="spellStart"/>
      <w:r>
        <w:t>my_tuples</w:t>
      </w:r>
      <w:proofErr w:type="spellEnd"/>
      <w:r>
        <w:t>)</w:t>
      </w:r>
    </w:p>
    <w:p w14:paraId="59EF9944" w14:textId="1836C809" w:rsidR="00D47F14" w:rsidRDefault="00845ED8" w:rsidP="00845ED8">
      <w:r>
        <w:t>print(</w:t>
      </w:r>
      <w:proofErr w:type="spellStart"/>
      <w:r>
        <w:t>joined_tuples</w:t>
      </w:r>
      <w:proofErr w:type="spellEnd"/>
      <w:r>
        <w:t>)  # Output: [(1, 'a', 'b'), (2, 'c'), (3, 'd', 'e')]</w:t>
      </w:r>
    </w:p>
    <w:p w14:paraId="0832909A" w14:textId="77777777" w:rsidR="00D47F14" w:rsidRDefault="00D47F14" w:rsidP="00D47F14"/>
    <w:p w14:paraId="783C77D6" w14:textId="77777777" w:rsidR="00D47F14" w:rsidRDefault="00D47F14" w:rsidP="00D47F14"/>
    <w:p w14:paraId="008464FE" w14:textId="77777777" w:rsidR="00D47F14" w:rsidRDefault="00D47F14" w:rsidP="00D47F14"/>
    <w:p w14:paraId="1B212E47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Extract digits from Tuple list</w:t>
      </w:r>
    </w:p>
    <w:p w14:paraId="0C9CB0BD" w14:textId="77777777" w:rsidR="00845ED8" w:rsidRDefault="00845ED8" w:rsidP="00845ED8">
      <w:r>
        <w:t xml:space="preserve">def </w:t>
      </w:r>
      <w:proofErr w:type="spellStart"/>
      <w:r>
        <w:t>join_tuples</w:t>
      </w:r>
      <w:proofErr w:type="spellEnd"/>
      <w:r>
        <w:t>(</w:t>
      </w:r>
      <w:proofErr w:type="spellStart"/>
      <w:r>
        <w:t>tuples_list</w:t>
      </w:r>
      <w:proofErr w:type="spellEnd"/>
      <w:r>
        <w:t>):</w:t>
      </w:r>
    </w:p>
    <w:p w14:paraId="7234F349" w14:textId="77777777" w:rsidR="00845ED8" w:rsidRDefault="00845ED8" w:rsidP="00845ED8">
      <w:r>
        <w:t xml:space="preserve">    result = []</w:t>
      </w:r>
    </w:p>
    <w:p w14:paraId="7466334C" w14:textId="77777777" w:rsidR="00845ED8" w:rsidRDefault="00845ED8" w:rsidP="00845ED8">
      <w:r>
        <w:t xml:space="preserve">    </w:t>
      </w:r>
      <w:proofErr w:type="spellStart"/>
      <w:r>
        <w:t>current_tuple</w:t>
      </w:r>
      <w:proofErr w:type="spellEnd"/>
      <w:r>
        <w:t xml:space="preserve"> = </w:t>
      </w:r>
      <w:proofErr w:type="spellStart"/>
      <w:r>
        <w:t>tuples_list</w:t>
      </w:r>
      <w:proofErr w:type="spellEnd"/>
      <w:r>
        <w:t>[0]</w:t>
      </w:r>
    </w:p>
    <w:p w14:paraId="0FCAED83" w14:textId="77777777" w:rsidR="00845ED8" w:rsidRDefault="00845ED8" w:rsidP="00845ED8">
      <w:r>
        <w:t xml:space="preserve">    for tup in </w:t>
      </w:r>
      <w:proofErr w:type="spellStart"/>
      <w:r>
        <w:t>tuples_list</w:t>
      </w:r>
      <w:proofErr w:type="spellEnd"/>
      <w:r>
        <w:t>[1:]:</w:t>
      </w:r>
    </w:p>
    <w:p w14:paraId="77067AA7" w14:textId="77777777" w:rsidR="00845ED8" w:rsidRDefault="00845ED8" w:rsidP="00845ED8">
      <w:r>
        <w:t xml:space="preserve">        if </w:t>
      </w:r>
      <w:proofErr w:type="spellStart"/>
      <w:r>
        <w:t>current_tuple</w:t>
      </w:r>
      <w:proofErr w:type="spellEnd"/>
      <w:r>
        <w:t>[0] == tup[0]:</w:t>
      </w:r>
    </w:p>
    <w:p w14:paraId="4E9C3E1F" w14:textId="77777777" w:rsidR="00845ED8" w:rsidRDefault="00845ED8" w:rsidP="00845ED8">
      <w:r>
        <w:t xml:space="preserve">            </w:t>
      </w:r>
      <w:proofErr w:type="spellStart"/>
      <w:r>
        <w:t>current_tuple</w:t>
      </w:r>
      <w:proofErr w:type="spellEnd"/>
      <w:r>
        <w:t xml:space="preserve"> += tup[1:]</w:t>
      </w:r>
    </w:p>
    <w:p w14:paraId="5B080300" w14:textId="77777777" w:rsidR="00845ED8" w:rsidRDefault="00845ED8" w:rsidP="00845ED8">
      <w:r>
        <w:t xml:space="preserve">        else:</w:t>
      </w:r>
    </w:p>
    <w:p w14:paraId="5D680BBD" w14:textId="77777777" w:rsidR="00845ED8" w:rsidRDefault="00845ED8" w:rsidP="00845ED8">
      <w:r>
        <w:t xml:space="preserve">            </w:t>
      </w:r>
      <w:proofErr w:type="spellStart"/>
      <w:r>
        <w:t>result.append</w:t>
      </w:r>
      <w:proofErr w:type="spellEnd"/>
      <w:r>
        <w:t>(</w:t>
      </w:r>
      <w:proofErr w:type="spellStart"/>
      <w:r>
        <w:t>current_tuple</w:t>
      </w:r>
      <w:proofErr w:type="spellEnd"/>
      <w:r>
        <w:t>)</w:t>
      </w:r>
    </w:p>
    <w:p w14:paraId="7B972B59" w14:textId="77777777" w:rsidR="00845ED8" w:rsidRDefault="00845ED8" w:rsidP="00845ED8">
      <w:r>
        <w:t xml:space="preserve">            </w:t>
      </w:r>
      <w:proofErr w:type="spellStart"/>
      <w:r>
        <w:t>current_tuple</w:t>
      </w:r>
      <w:proofErr w:type="spellEnd"/>
      <w:r>
        <w:t xml:space="preserve"> = tup</w:t>
      </w:r>
    </w:p>
    <w:p w14:paraId="7166DF6E" w14:textId="77777777" w:rsidR="00845ED8" w:rsidRDefault="00845ED8" w:rsidP="00845ED8">
      <w:r>
        <w:lastRenderedPageBreak/>
        <w:t xml:space="preserve">    </w:t>
      </w:r>
      <w:proofErr w:type="spellStart"/>
      <w:r>
        <w:t>result.append</w:t>
      </w:r>
      <w:proofErr w:type="spellEnd"/>
      <w:r>
        <w:t>(</w:t>
      </w:r>
      <w:proofErr w:type="spellStart"/>
      <w:r>
        <w:t>current_tuple</w:t>
      </w:r>
      <w:proofErr w:type="spellEnd"/>
      <w:r>
        <w:t>)</w:t>
      </w:r>
    </w:p>
    <w:p w14:paraId="12966098" w14:textId="77777777" w:rsidR="00845ED8" w:rsidRDefault="00845ED8" w:rsidP="00845ED8">
      <w:r>
        <w:t xml:space="preserve">    return result</w:t>
      </w:r>
    </w:p>
    <w:p w14:paraId="2E0474C5" w14:textId="77777777" w:rsidR="00845ED8" w:rsidRDefault="00845ED8" w:rsidP="00845ED8"/>
    <w:p w14:paraId="7C008354" w14:textId="77777777" w:rsidR="00845ED8" w:rsidRDefault="00845ED8" w:rsidP="00845ED8">
      <w:r>
        <w:t># Example usage</w:t>
      </w:r>
    </w:p>
    <w:p w14:paraId="3ABB1E95" w14:textId="77777777" w:rsidR="00845ED8" w:rsidRDefault="00845ED8" w:rsidP="00845ED8">
      <w:proofErr w:type="spellStart"/>
      <w:r>
        <w:t>my_tuples</w:t>
      </w:r>
      <w:proofErr w:type="spellEnd"/>
      <w:r>
        <w:t xml:space="preserve"> = [(1, 'a'), (1, 'b'), (2, 'c'), (3, 'd'), (3, 'e')]</w:t>
      </w:r>
    </w:p>
    <w:p w14:paraId="379117B7" w14:textId="77777777" w:rsidR="00845ED8" w:rsidRDefault="00845ED8" w:rsidP="00845ED8">
      <w:proofErr w:type="spellStart"/>
      <w:r>
        <w:t>joined_tuples</w:t>
      </w:r>
      <w:proofErr w:type="spellEnd"/>
      <w:r>
        <w:t xml:space="preserve"> = </w:t>
      </w:r>
      <w:proofErr w:type="spellStart"/>
      <w:r>
        <w:t>join_tuples</w:t>
      </w:r>
      <w:proofErr w:type="spellEnd"/>
      <w:r>
        <w:t>(</w:t>
      </w:r>
      <w:proofErr w:type="spellStart"/>
      <w:r>
        <w:t>my_tuples</w:t>
      </w:r>
      <w:proofErr w:type="spellEnd"/>
      <w:r>
        <w:t>)</w:t>
      </w:r>
    </w:p>
    <w:p w14:paraId="4544EA17" w14:textId="54479C4C" w:rsidR="00D47F14" w:rsidRDefault="00845ED8" w:rsidP="00845ED8">
      <w:r>
        <w:t>print(</w:t>
      </w:r>
      <w:proofErr w:type="spellStart"/>
      <w:r>
        <w:t>joined_tuples</w:t>
      </w:r>
      <w:proofErr w:type="spellEnd"/>
      <w:r>
        <w:t>)  # Output: [(1, 'a', 'b'), (2, 'c'), (3, 'd', 'e')]</w:t>
      </w:r>
    </w:p>
    <w:p w14:paraId="6F11A6FB" w14:textId="77777777" w:rsidR="00D47F14" w:rsidRDefault="00D47F14" w:rsidP="00D47F14"/>
    <w:p w14:paraId="146A1B68" w14:textId="77777777" w:rsidR="00D47F14" w:rsidRDefault="00D47F14" w:rsidP="00D47F14"/>
    <w:p w14:paraId="1B212E48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All pair combinations of 2 tuples</w:t>
      </w:r>
    </w:p>
    <w:p w14:paraId="7AEDAEF4" w14:textId="77777777" w:rsidR="00845ED8" w:rsidRDefault="00845ED8" w:rsidP="00845ED8">
      <w:r>
        <w:t xml:space="preserve">from </w:t>
      </w:r>
      <w:proofErr w:type="spellStart"/>
      <w:r>
        <w:t>itertools</w:t>
      </w:r>
      <w:proofErr w:type="spellEnd"/>
      <w:r>
        <w:t xml:space="preserve"> import product</w:t>
      </w:r>
    </w:p>
    <w:p w14:paraId="0B5DBCF5" w14:textId="77777777" w:rsidR="00845ED8" w:rsidRDefault="00845ED8" w:rsidP="00845ED8"/>
    <w:p w14:paraId="2626AF4A" w14:textId="77777777" w:rsidR="00845ED8" w:rsidRDefault="00845ED8" w:rsidP="00845ED8">
      <w:r>
        <w:t xml:space="preserve">def </w:t>
      </w:r>
      <w:proofErr w:type="spellStart"/>
      <w:r>
        <w:t>all_pair_combinations</w:t>
      </w:r>
      <w:proofErr w:type="spellEnd"/>
      <w:r>
        <w:t>(tuple1, tuple2):</w:t>
      </w:r>
    </w:p>
    <w:p w14:paraId="351F6AC6" w14:textId="77777777" w:rsidR="00845ED8" w:rsidRDefault="00845ED8" w:rsidP="00845ED8">
      <w:r>
        <w:t xml:space="preserve">    combinations = list(product(tuple1, tuple2))</w:t>
      </w:r>
    </w:p>
    <w:p w14:paraId="114FECF3" w14:textId="77777777" w:rsidR="00845ED8" w:rsidRDefault="00845ED8" w:rsidP="00845ED8">
      <w:r>
        <w:t xml:space="preserve">    return combinations</w:t>
      </w:r>
    </w:p>
    <w:p w14:paraId="4241D089" w14:textId="77777777" w:rsidR="00845ED8" w:rsidRDefault="00845ED8" w:rsidP="00845ED8"/>
    <w:p w14:paraId="71EA02B1" w14:textId="77777777" w:rsidR="00845ED8" w:rsidRDefault="00845ED8" w:rsidP="00845ED8">
      <w:r>
        <w:t># Example usage</w:t>
      </w:r>
    </w:p>
    <w:p w14:paraId="397621DC" w14:textId="77777777" w:rsidR="00845ED8" w:rsidRDefault="00845ED8" w:rsidP="00845ED8">
      <w:r>
        <w:t>tuple1 = (1, 2)</w:t>
      </w:r>
    </w:p>
    <w:p w14:paraId="03FDBB95" w14:textId="77777777" w:rsidR="00845ED8" w:rsidRDefault="00845ED8" w:rsidP="00845ED8">
      <w:r>
        <w:t>tuple2 = ('a', 'b', 'c')</w:t>
      </w:r>
    </w:p>
    <w:p w14:paraId="3812019F" w14:textId="77777777" w:rsidR="00845ED8" w:rsidRDefault="00845ED8" w:rsidP="00845ED8">
      <w:proofErr w:type="spellStart"/>
      <w:r>
        <w:t>pair_combinations</w:t>
      </w:r>
      <w:proofErr w:type="spellEnd"/>
      <w:r>
        <w:t xml:space="preserve"> = </w:t>
      </w:r>
      <w:proofErr w:type="spellStart"/>
      <w:r>
        <w:t>all_pair_combinations</w:t>
      </w:r>
      <w:proofErr w:type="spellEnd"/>
      <w:r>
        <w:t>(tuple1, tuple2)</w:t>
      </w:r>
    </w:p>
    <w:p w14:paraId="459AB5FC" w14:textId="25D4F6F9" w:rsidR="00DD0766" w:rsidRDefault="00845ED8" w:rsidP="00845ED8">
      <w:r>
        <w:t>print(</w:t>
      </w:r>
      <w:proofErr w:type="spellStart"/>
      <w:r>
        <w:t>pair_combinations</w:t>
      </w:r>
      <w:proofErr w:type="spellEnd"/>
      <w:r>
        <w:t>)  # Output: [(1, 'a'), (1, 'b'), (1, 'c'), (2, 'a'), (2, 'b'), (2, 'c')]</w:t>
      </w:r>
    </w:p>
    <w:p w14:paraId="63917969" w14:textId="77777777" w:rsidR="00DD0766" w:rsidRDefault="00DD0766" w:rsidP="00DD0766"/>
    <w:p w14:paraId="0D81D43F" w14:textId="77777777" w:rsidR="00DD0766" w:rsidRDefault="00DD0766" w:rsidP="00DD0766"/>
    <w:p w14:paraId="5EEB072F" w14:textId="77777777" w:rsidR="00DD0766" w:rsidRDefault="00DD0766" w:rsidP="00DD0766"/>
    <w:p w14:paraId="1B212E49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Remove Tuples of Length K</w:t>
      </w:r>
    </w:p>
    <w:p w14:paraId="7EEA6898" w14:textId="77777777" w:rsidR="00845ED8" w:rsidRDefault="00845ED8" w:rsidP="00845ED8">
      <w:r>
        <w:t xml:space="preserve">def </w:t>
      </w:r>
      <w:proofErr w:type="spellStart"/>
      <w:r>
        <w:t>remove_tuples_of_length_k</w:t>
      </w:r>
      <w:proofErr w:type="spellEnd"/>
      <w:r>
        <w:t>(</w:t>
      </w:r>
      <w:proofErr w:type="spellStart"/>
      <w:r>
        <w:t>tuples_list</w:t>
      </w:r>
      <w:proofErr w:type="spellEnd"/>
      <w:r>
        <w:t>, k):</w:t>
      </w:r>
    </w:p>
    <w:p w14:paraId="01BB8815" w14:textId="77777777" w:rsidR="00845ED8" w:rsidRDefault="00845ED8" w:rsidP="00845ED8">
      <w:r>
        <w:t xml:space="preserve">    </w:t>
      </w:r>
      <w:proofErr w:type="spellStart"/>
      <w:r>
        <w:t>filtered_list</w:t>
      </w:r>
      <w:proofErr w:type="spellEnd"/>
      <w:r>
        <w:t xml:space="preserve"> = [tup for tup in </w:t>
      </w:r>
      <w:proofErr w:type="spellStart"/>
      <w:r>
        <w:t>tuples_list</w:t>
      </w:r>
      <w:proofErr w:type="spellEnd"/>
      <w:r>
        <w:t xml:space="preserve"> if </w:t>
      </w:r>
      <w:proofErr w:type="spellStart"/>
      <w:r>
        <w:t>len</w:t>
      </w:r>
      <w:proofErr w:type="spellEnd"/>
      <w:r>
        <w:t>(tup) != k]</w:t>
      </w:r>
    </w:p>
    <w:p w14:paraId="126040A8" w14:textId="77777777" w:rsidR="00845ED8" w:rsidRDefault="00845ED8" w:rsidP="00845ED8">
      <w:r>
        <w:t xml:space="preserve">    return </w:t>
      </w:r>
      <w:proofErr w:type="spellStart"/>
      <w:r>
        <w:t>filtered_list</w:t>
      </w:r>
      <w:proofErr w:type="spellEnd"/>
    </w:p>
    <w:p w14:paraId="119D3B43" w14:textId="77777777" w:rsidR="00845ED8" w:rsidRDefault="00845ED8" w:rsidP="00845ED8"/>
    <w:p w14:paraId="57F735BB" w14:textId="77777777" w:rsidR="00845ED8" w:rsidRDefault="00845ED8" w:rsidP="00845ED8">
      <w:r>
        <w:t># Example usage</w:t>
      </w:r>
    </w:p>
    <w:p w14:paraId="41D53035" w14:textId="77777777" w:rsidR="00845ED8" w:rsidRDefault="00845ED8" w:rsidP="00845ED8">
      <w:proofErr w:type="spellStart"/>
      <w:r>
        <w:t>my_tuples</w:t>
      </w:r>
      <w:proofErr w:type="spellEnd"/>
      <w:r>
        <w:t xml:space="preserve"> = [(1, 2), (3, 4, 5), (6, 7), (8, 9, 10)]</w:t>
      </w:r>
    </w:p>
    <w:p w14:paraId="2AA742F6" w14:textId="77777777" w:rsidR="00845ED8" w:rsidRDefault="00845ED8" w:rsidP="00845ED8">
      <w:r>
        <w:lastRenderedPageBreak/>
        <w:t>k = 2</w:t>
      </w:r>
    </w:p>
    <w:p w14:paraId="6DC0ABCF" w14:textId="77777777" w:rsidR="00845ED8" w:rsidRDefault="00845ED8" w:rsidP="00845ED8">
      <w:proofErr w:type="spellStart"/>
      <w:r>
        <w:t>filtered_tuples</w:t>
      </w:r>
      <w:proofErr w:type="spellEnd"/>
      <w:r>
        <w:t xml:space="preserve"> = </w:t>
      </w:r>
      <w:proofErr w:type="spellStart"/>
      <w:r>
        <w:t>remove_tuples_of_length_k</w:t>
      </w:r>
      <w:proofErr w:type="spellEnd"/>
      <w:r>
        <w:t>(</w:t>
      </w:r>
      <w:proofErr w:type="spellStart"/>
      <w:r>
        <w:t>my_tuples</w:t>
      </w:r>
      <w:proofErr w:type="spellEnd"/>
      <w:r>
        <w:t>, k)</w:t>
      </w:r>
    </w:p>
    <w:p w14:paraId="2BF4B327" w14:textId="138C193E" w:rsidR="00DD0766" w:rsidRDefault="00845ED8" w:rsidP="00845ED8">
      <w:r>
        <w:t>print(</w:t>
      </w:r>
      <w:proofErr w:type="spellStart"/>
      <w:r>
        <w:t>filtered_tuples</w:t>
      </w:r>
      <w:proofErr w:type="spellEnd"/>
      <w:r>
        <w:t>)  # Output: [(3, 4, 5), (8, 9, 10)]</w:t>
      </w:r>
    </w:p>
    <w:p w14:paraId="034212B6" w14:textId="77777777" w:rsidR="00DD0766" w:rsidRDefault="00DD0766" w:rsidP="00DD0766"/>
    <w:p w14:paraId="2BFCED91" w14:textId="77777777" w:rsidR="00DD0766" w:rsidRDefault="00DD0766" w:rsidP="00DD0766"/>
    <w:p w14:paraId="1B212E4A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Sort a list of tuples by second Item</w:t>
      </w:r>
    </w:p>
    <w:p w14:paraId="14F54908" w14:textId="77777777" w:rsidR="00845ED8" w:rsidRDefault="00845ED8" w:rsidP="00845ED8">
      <w:r>
        <w:t xml:space="preserve">def </w:t>
      </w:r>
      <w:proofErr w:type="spellStart"/>
      <w:r>
        <w:t>sort_tuples_by_second_item</w:t>
      </w:r>
      <w:proofErr w:type="spellEnd"/>
      <w:r>
        <w:t>(</w:t>
      </w:r>
      <w:proofErr w:type="spellStart"/>
      <w:r>
        <w:t>tuples_list</w:t>
      </w:r>
      <w:proofErr w:type="spellEnd"/>
      <w:r>
        <w:t>):</w:t>
      </w:r>
    </w:p>
    <w:p w14:paraId="20FF71AE" w14:textId="77777777" w:rsidR="00845ED8" w:rsidRDefault="00845ED8" w:rsidP="00845ED8">
      <w:r>
        <w:t xml:space="preserve">    </w:t>
      </w:r>
      <w:proofErr w:type="spellStart"/>
      <w:r>
        <w:t>sorted_list</w:t>
      </w:r>
      <w:proofErr w:type="spellEnd"/>
      <w:r>
        <w:t xml:space="preserve"> = sorted(</w:t>
      </w:r>
      <w:proofErr w:type="spellStart"/>
      <w:r>
        <w:t>tuples_list</w:t>
      </w:r>
      <w:proofErr w:type="spellEnd"/>
      <w:r>
        <w:t>, key=lambda x: x[1])</w:t>
      </w:r>
    </w:p>
    <w:p w14:paraId="02B8D56A" w14:textId="77777777" w:rsidR="00845ED8" w:rsidRDefault="00845ED8" w:rsidP="00845ED8">
      <w:r>
        <w:t xml:space="preserve">    return </w:t>
      </w:r>
      <w:proofErr w:type="spellStart"/>
      <w:r>
        <w:t>sorted_list</w:t>
      </w:r>
      <w:proofErr w:type="spellEnd"/>
    </w:p>
    <w:p w14:paraId="07DFF5A3" w14:textId="77777777" w:rsidR="00845ED8" w:rsidRDefault="00845ED8" w:rsidP="00845ED8"/>
    <w:p w14:paraId="35DF358D" w14:textId="77777777" w:rsidR="00845ED8" w:rsidRDefault="00845ED8" w:rsidP="00845ED8">
      <w:r>
        <w:t># Example usage</w:t>
      </w:r>
    </w:p>
    <w:p w14:paraId="4F1629B2" w14:textId="77777777" w:rsidR="00845ED8" w:rsidRDefault="00845ED8" w:rsidP="00845ED8">
      <w:proofErr w:type="spellStart"/>
      <w:r>
        <w:t>my_tuples</w:t>
      </w:r>
      <w:proofErr w:type="spellEnd"/>
      <w:r>
        <w:t xml:space="preserve"> = [('a', 3), ('b', 2), ('c', 1)]</w:t>
      </w:r>
    </w:p>
    <w:p w14:paraId="204A6729" w14:textId="77777777" w:rsidR="00845ED8" w:rsidRDefault="00845ED8" w:rsidP="00845ED8">
      <w:proofErr w:type="spellStart"/>
      <w:r>
        <w:t>sorted_tuples</w:t>
      </w:r>
      <w:proofErr w:type="spellEnd"/>
      <w:r>
        <w:t xml:space="preserve"> = </w:t>
      </w:r>
      <w:proofErr w:type="spellStart"/>
      <w:r>
        <w:t>sort_tuples_by_second_item</w:t>
      </w:r>
      <w:proofErr w:type="spellEnd"/>
      <w:r>
        <w:t>(</w:t>
      </w:r>
      <w:proofErr w:type="spellStart"/>
      <w:r>
        <w:t>my_tuples</w:t>
      </w:r>
      <w:proofErr w:type="spellEnd"/>
      <w:r>
        <w:t>)</w:t>
      </w:r>
    </w:p>
    <w:p w14:paraId="2E3AA984" w14:textId="61644D09" w:rsidR="00DD0766" w:rsidRDefault="00845ED8" w:rsidP="00845ED8">
      <w:r>
        <w:t>print(</w:t>
      </w:r>
      <w:proofErr w:type="spellStart"/>
      <w:r>
        <w:t>sorted_tuples</w:t>
      </w:r>
      <w:proofErr w:type="spellEnd"/>
      <w:r>
        <w:t>)  # Output: [('c', 1), ('b', 2), ('a', 3)]</w:t>
      </w:r>
    </w:p>
    <w:p w14:paraId="0E9302A2" w14:textId="77777777" w:rsidR="00DD0766" w:rsidRDefault="00DD0766" w:rsidP="00DD0766"/>
    <w:p w14:paraId="6DCCBDB3" w14:textId="77777777" w:rsidR="00DD0766" w:rsidRDefault="00DD0766" w:rsidP="00DD0766"/>
    <w:p w14:paraId="41E97807" w14:textId="77777777" w:rsidR="00DD0766" w:rsidRDefault="00DD0766" w:rsidP="00DD0766"/>
    <w:p w14:paraId="1B212E4B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to Order Tuples using external List</w:t>
      </w:r>
    </w:p>
    <w:p w14:paraId="1B212E4C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Flatten tuple of List to tuple</w:t>
      </w:r>
    </w:p>
    <w:p w14:paraId="1B212E4D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– Convert Nested Tuple to Custom Key Dictionary</w:t>
      </w:r>
    </w:p>
    <w:p w14:paraId="1B212E4E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Binary Search (Recursive and Iterative)</w:t>
      </w:r>
    </w:p>
    <w:p w14:paraId="1B212E4F" w14:textId="77777777" w:rsidR="00964C5F" w:rsidRDefault="00964C5F" w:rsidP="00964C5F">
      <w:pPr>
        <w:pStyle w:val="ListParagraph"/>
        <w:numPr>
          <w:ilvl w:val="0"/>
          <w:numId w:val="1"/>
        </w:numPr>
      </w:pPr>
      <w:r>
        <w:t>Python Program for Linear Search</w:t>
      </w:r>
    </w:p>
    <w:p w14:paraId="1B212E50" w14:textId="77777777" w:rsidR="00A24A60" w:rsidRDefault="00964C5F" w:rsidP="00964C5F">
      <w:pPr>
        <w:pStyle w:val="ListParagraph"/>
        <w:numPr>
          <w:ilvl w:val="0"/>
          <w:numId w:val="1"/>
        </w:numPr>
      </w:pPr>
      <w:r>
        <w:t>Python Program for Insertion Sort</w:t>
      </w:r>
    </w:p>
    <w:sectPr w:rsidR="00A24A6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12E53" w14:textId="77777777" w:rsidR="00F47842" w:rsidRDefault="00F47842" w:rsidP="00964C5F">
      <w:pPr>
        <w:spacing w:after="0" w:line="240" w:lineRule="auto"/>
      </w:pPr>
      <w:r>
        <w:separator/>
      </w:r>
    </w:p>
  </w:endnote>
  <w:endnote w:type="continuationSeparator" w:id="0">
    <w:p w14:paraId="1B212E54" w14:textId="77777777" w:rsidR="00F47842" w:rsidRDefault="00F47842" w:rsidP="00964C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7" w14:textId="77777777" w:rsidR="00964C5F" w:rsidRDefault="00964C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8" w14:textId="77777777" w:rsidR="00964C5F" w:rsidRDefault="00964C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A" w14:textId="77777777" w:rsidR="00964C5F" w:rsidRDefault="00964C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12E51" w14:textId="77777777" w:rsidR="00F47842" w:rsidRDefault="00F47842" w:rsidP="00964C5F">
      <w:pPr>
        <w:spacing w:after="0" w:line="240" w:lineRule="auto"/>
      </w:pPr>
      <w:r>
        <w:separator/>
      </w:r>
    </w:p>
  </w:footnote>
  <w:footnote w:type="continuationSeparator" w:id="0">
    <w:p w14:paraId="1B212E52" w14:textId="77777777" w:rsidR="00F47842" w:rsidRDefault="00F47842" w:rsidP="00964C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5" w14:textId="77777777" w:rsidR="00964C5F" w:rsidRDefault="00845ED8">
    <w:pPr>
      <w:pStyle w:val="Header"/>
    </w:pPr>
    <w:r>
      <w:rPr>
        <w:noProof/>
      </w:rPr>
      <w:pict w14:anchorId="1B212E5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6" w14:textId="77777777" w:rsidR="00964C5F" w:rsidRDefault="00845ED8">
    <w:pPr>
      <w:pStyle w:val="Header"/>
    </w:pPr>
    <w:r>
      <w:rPr>
        <w:noProof/>
      </w:rPr>
      <w:pict w14:anchorId="1B212E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12E59" w14:textId="77777777" w:rsidR="00964C5F" w:rsidRDefault="00845ED8">
    <w:pPr>
      <w:pStyle w:val="Header"/>
    </w:pPr>
    <w:r>
      <w:rPr>
        <w:noProof/>
      </w:rPr>
      <w:pict w14:anchorId="1B212E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3295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1115DF"/>
    <w:multiLevelType w:val="hybridMultilevel"/>
    <w:tmpl w:val="744059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4605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FAgtDA0tzUyUdpeDU4uLM/DyQAsNaAO1jIBssAAAA"/>
  </w:docVars>
  <w:rsids>
    <w:rsidRoot w:val="00A24A60"/>
    <w:rsid w:val="00845ED8"/>
    <w:rsid w:val="00964C5F"/>
    <w:rsid w:val="00A24A60"/>
    <w:rsid w:val="00D47F14"/>
    <w:rsid w:val="00DD0766"/>
    <w:rsid w:val="00F4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B212E46"/>
  <w15:chartTrackingRefBased/>
  <w15:docId w15:val="{AAEA2587-4A7C-4B0F-B0DA-C3118CD9F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C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C5F"/>
  </w:style>
  <w:style w:type="paragraph" w:styleId="Footer">
    <w:name w:val="footer"/>
    <w:basedOn w:val="Normal"/>
    <w:link w:val="FooterChar"/>
    <w:uiPriority w:val="99"/>
    <w:unhideWhenUsed/>
    <w:rsid w:val="00964C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C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5</Words>
  <Characters>2144</Characters>
  <Application>Microsoft Office Word</Application>
  <DocSecurity>0</DocSecurity>
  <Lines>17</Lines>
  <Paragraphs>5</Paragraphs>
  <ScaleCrop>false</ScaleCrop>
  <Company/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05:35:00Z</dcterms:created>
  <dcterms:modified xsi:type="dcterms:W3CDTF">2023-06-20T04:01:00Z</dcterms:modified>
</cp:coreProperties>
</file>